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0C24656A" w14:textId="0D4F351B" w:rsidR="007B4A91" w:rsidRDefault="00084855" w:rsidP="00DB6DEC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850CD0C" w:rsidR="007B4A91" w:rsidRDefault="00DB6DEC">
      <w:pPr>
        <w:rPr>
          <w:sz w:val="28"/>
          <w:szCs w:val="28"/>
        </w:rPr>
      </w:pPr>
      <w:r>
        <w:rPr>
          <w:sz w:val="28"/>
          <w:szCs w:val="28"/>
        </w:rPr>
        <w:t>Hunting</w:t>
      </w:r>
    </w:p>
    <w:p w14:paraId="75933140" w14:textId="05B1B3E6" w:rsidR="007B4A91" w:rsidRDefault="00084855">
      <w:pPr>
        <w:rPr>
          <w:sz w:val="28"/>
          <w:szCs w:val="28"/>
        </w:rPr>
      </w:pPr>
      <w:r>
        <w:rPr>
          <w:noProof/>
        </w:rPr>
        <w:pict w14:anchorId="0DAFBD09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99E8EF" w:rsidR="007B4A91" w:rsidRDefault="00DB6DEC">
      <w:pPr>
        <w:ind w:left="720"/>
        <w:rPr>
          <w:sz w:val="28"/>
          <w:szCs w:val="28"/>
        </w:rPr>
      </w:pPr>
      <w:r>
        <w:rPr>
          <w:sz w:val="28"/>
          <w:szCs w:val="28"/>
        </w:rPr>
        <w:t>To score 5 points (collect 5 weapons)</w:t>
      </w:r>
    </w:p>
    <w:p w14:paraId="41A4243C" w14:textId="2AE3F16D" w:rsidR="007B4A91" w:rsidRDefault="00084855">
      <w:pPr>
        <w:rPr>
          <w:sz w:val="28"/>
          <w:szCs w:val="28"/>
        </w:rPr>
      </w:pPr>
      <w:r>
        <w:rPr>
          <w:noProof/>
        </w:rPr>
        <w:pict w14:anchorId="29F3B047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ED7BEAC" w:rsidR="007B4A91" w:rsidRDefault="00DB6DEC">
      <w:pPr>
        <w:ind w:left="720"/>
        <w:rPr>
          <w:sz w:val="28"/>
          <w:szCs w:val="28"/>
        </w:rPr>
      </w:pPr>
      <w:r>
        <w:rPr>
          <w:sz w:val="28"/>
          <w:szCs w:val="28"/>
        </w:rPr>
        <w:t>A boy (</w:t>
      </w:r>
      <w:proofErr w:type="spellStart"/>
      <w:r>
        <w:rPr>
          <w:sz w:val="28"/>
          <w:szCs w:val="28"/>
        </w:rPr>
        <w:t>gabriel</w:t>
      </w:r>
      <w:proofErr w:type="spellEnd"/>
      <w:r>
        <w:rPr>
          <w:sz w:val="28"/>
          <w:szCs w:val="28"/>
        </w:rPr>
        <w:t>) was hunting in the woods when he encountered a tiger. He dropped his weapons and ran. He now needs to find weapons in the forest to save himself from the tiger.</w:t>
      </w:r>
    </w:p>
    <w:p w14:paraId="6102F988" w14:textId="77777777" w:rsidR="007B4A91" w:rsidRDefault="00084855">
      <w:pPr>
        <w:rPr>
          <w:sz w:val="28"/>
          <w:szCs w:val="28"/>
        </w:rPr>
      </w:pPr>
      <w:r>
        <w:rPr>
          <w:noProof/>
        </w:rPr>
        <w:pict w14:anchorId="04BE5B81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A873624" w:rsidR="007B4A91" w:rsidRDefault="00DB6D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bri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E517259" w:rsidR="007B4A91" w:rsidRDefault="00DB6DE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 over obstacles and </w:t>
            </w:r>
            <w:proofErr w:type="gramStart"/>
            <w:r>
              <w:rPr>
                <w:sz w:val="28"/>
                <w:szCs w:val="28"/>
              </w:rPr>
              <w:t>pick up</w:t>
            </w:r>
            <w:proofErr w:type="gramEnd"/>
            <w:r>
              <w:rPr>
                <w:sz w:val="28"/>
                <w:szCs w:val="28"/>
              </w:rPr>
              <w:t xml:space="preserve"> weapons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BDB546E" w:rsidR="007B4A91" w:rsidRDefault="00DB6D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g obsta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38FBC7C" w:rsidR="007B4A91" w:rsidRDefault="00DB6D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he boy fall and lose th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A7CA9E" w:rsidR="007B4A91" w:rsidRDefault="00DB6D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ap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4E3D0B8" w:rsidR="007B4A91" w:rsidRDefault="00DB6D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collected by the boy and save him (make him win)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09E8CEA" w:rsidR="007B4A91" w:rsidRDefault="00DB6D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E3C2A95" w:rsidR="007B4A91" w:rsidRDefault="00DB6D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se the boy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84855">
      <w:pPr>
        <w:rPr>
          <w:sz w:val="28"/>
          <w:szCs w:val="28"/>
        </w:rPr>
      </w:pPr>
      <w:r>
        <w:rPr>
          <w:noProof/>
        </w:rPr>
        <w:pict w14:anchorId="09EE1EB3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084855">
      <w:pPr>
        <w:rPr>
          <w:sz w:val="28"/>
          <w:szCs w:val="28"/>
        </w:rPr>
      </w:pPr>
      <w:r>
        <w:rPr>
          <w:noProof/>
        </w:rPr>
        <w:pict w14:anchorId="0F1C66A9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084855">
      <w:pPr>
        <w:rPr>
          <w:sz w:val="28"/>
          <w:szCs w:val="28"/>
        </w:rPr>
      </w:pPr>
      <w:r>
        <w:rPr>
          <w:noProof/>
        </w:rPr>
        <w:pict w14:anchorId="4F9B2C9F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084855">
      <w:pPr>
        <w:rPr>
          <w:sz w:val="28"/>
          <w:szCs w:val="28"/>
        </w:rPr>
      </w:pPr>
      <w:r>
        <w:rPr>
          <w:noProof/>
        </w:rPr>
        <w:pict w14:anchorId="0F0BB7B1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A7884DE" w14:textId="0D4366CF" w:rsidR="00535D5F" w:rsidRDefault="00535D5F" w:rsidP="00535D5F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core</w:t>
      </w:r>
    </w:p>
    <w:p w14:paraId="7C9E10E8" w14:textId="1A38E41A" w:rsidR="007B4A91" w:rsidRPr="00535D5F" w:rsidRDefault="00535D5F" w:rsidP="00535D5F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ound affects</w:t>
      </w:r>
      <w:r w:rsidR="00084855">
        <w:rPr>
          <w:noProof/>
        </w:rPr>
        <w:pict w14:anchorId="1A0C1E4F">
          <v:rect id="_x0000_i1025" alt="" style="width:414.2pt;height:.05pt;mso-width-percent:0;mso-height-percent:0;mso-width-percent:0;mso-height-percent:0" o:hrpct="885" o:hralign="center" o:hrstd="t" o:hr="t" fillcolor="#a0a0a0" stroked="f"/>
        </w:pict>
      </w:r>
    </w:p>
    <w:sectPr w:rsidR="007B4A91" w:rsidRPr="00535D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D83903"/>
    <w:multiLevelType w:val="hybridMultilevel"/>
    <w:tmpl w:val="9182A554"/>
    <w:lvl w:ilvl="0" w:tplc="7786D36C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4855"/>
    <w:rsid w:val="00535D5F"/>
    <w:rsid w:val="00556965"/>
    <w:rsid w:val="007B4A91"/>
    <w:rsid w:val="00DB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535D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parna yandra</cp:lastModifiedBy>
  <cp:revision>3</cp:revision>
  <dcterms:created xsi:type="dcterms:W3CDTF">2021-03-18T05:03:00Z</dcterms:created>
  <dcterms:modified xsi:type="dcterms:W3CDTF">2022-08-29T14:05:00Z</dcterms:modified>
</cp:coreProperties>
</file>